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5ddff385f8a396c387e0ad968ff5b6ddbe1a375"/>
    <w:p>
      <w:pPr>
        <w:pStyle w:val="Heading1"/>
      </w:pPr>
      <w:r>
        <w:t xml:space="preserve">Cover Letter for Oceanographer Position in Qatar Doha</w:t>
      </w:r>
    </w:p>
    <w:p>
      <w:pPr>
        <w:pStyle w:val="FirstParagraph"/>
      </w:pPr>
      <w:r>
        <w:t xml:space="preserve">Dear [Hiring Manager's Name],</w:t>
      </w:r>
    </w:p>
    <w:p>
      <w:pPr>
        <w:pStyle w:val="BodyText"/>
      </w:pPr>
      <w:r>
        <w:t xml:space="preserve">I am writing to express my enthusiastic interest in the Oceanographer position at [Organization Name] in Qatar Doha. As a dedicated professional with a deep passion for marine science and environmental sustainability, I am eager to contribute my expertise to advance scientific research and conservation efforts in one of the most dynamic and ecologically significant regions of the world. Qatar Doha, with its unique coastal ecosystems, strategic location in the Arabian Gulf, and commitment to innovation, represents an ideal environment for me to apply my skills and knowledge as an oceanographer.</w:t>
      </w:r>
    </w:p>
    <w:p>
      <w:pPr>
        <w:pStyle w:val="BodyText"/>
      </w:pPr>
      <w:r>
        <w:t xml:space="preserve">Throughout my career as an Oceanographer, I have focused on understanding marine systems through rigorous data collection, advanced analytical techniques, and interdisciplinary collaboration. My academic background in Marine Biology from [University Name] and hands-on experience conducting fieldwork in diverse environments—from tropical coral reefs to temperate coastal zones—have equipped me with the technical proficiency and adaptability required to address complex oceanographic challenges. I have also honed my ability to interpret satellite imagery, model ocean currents, and assess the impact of climate change on marine biodiversity, all of which align closely with the goals of research initiatives in Qatar Doha.</w:t>
      </w:r>
    </w:p>
    <w:p>
      <w:pPr>
        <w:pStyle w:val="BodyText"/>
      </w:pPr>
      <w:r>
        <w:t xml:space="preserve">What draws me most to Qatar Doha is its growing emphasis on sustainable development and scientific innovation. The region’s strategic location at the crossroads of major shipping routes and its rich marine ecosystems make it a critical area for oceanographic study. I am particularly inspired by the work being done to protect the Arabian Gulf’s fragile habitats, which face threats from urbanization, industrial activity, and climate variability. As an Oceanographer, I am committed to supporting evidence-based policies that balance economic growth with environmental stewardship—a mission that resonates deeply with Qatar’s Vision 2030 and its focus on a knowledge-based economy.</w:t>
      </w:r>
    </w:p>
    <w:p>
      <w:pPr>
        <w:pStyle w:val="BodyText"/>
      </w:pPr>
      <w:r>
        <w:t xml:space="preserve">My professional experience has allowed me to contribute to projects such as [specific project or research], where I utilized remote sensing technologies and hydrodynamic modeling to monitor water quality and predict the effects of sea-level rise on coastal communities. These experiences have not only sharpened my technical skills but also reinforced my belief in the importance of integrating scientific research with practical solutions. In Qatar Doha, I would bring a proactive approach to addressing challenges like ocean acidification, marine pollution, and habitat degradation, while leveraging cutting-edge tools such as AI-driven data analysis and real-time monitoring systems.</w:t>
      </w:r>
    </w:p>
    <w:p>
      <w:pPr>
        <w:pStyle w:val="BodyText"/>
      </w:pPr>
      <w:r>
        <w:t xml:space="preserve">One of the key aspects of my work as an Oceanographer is collaboration. I have consistently worked with multidisciplinary teams, including environmental scientists, policymakers, and local communities, to ensure that research findings are translated into actionable strategies. In Qatar Doha, I am eager to engage with national and international stakeholders to foster partnerships that promote marine conservation and sustainable resource management. For instance, I would be excited to contribute to initiatives like the Qatar Environment and Energy Research Institute (QEERI) or collaborate with organizations such as the International Center for Water Resources Management (ICWRM) to advance regional knowledge.</w:t>
      </w:r>
    </w:p>
    <w:p>
      <w:pPr>
        <w:pStyle w:val="BodyText"/>
      </w:pPr>
      <w:r>
        <w:t xml:space="preserve">Moreover, my adaptability and cultural sensitivity make me well-suited for working in a diverse and fast-paced environment like Qatar Doha. I have experience conducting fieldwork in various global settings, which has taught me the value of flexibility, communication, and respect for local contexts. I am also fluent in [language(s) if applicable] and have a strong commitment to professional ethics, ensuring that my work aligns with the highest standards of integrity and accountability.</w:t>
      </w:r>
    </w:p>
    <w:p>
      <w:pPr>
        <w:pStyle w:val="BodyText"/>
      </w:pPr>
      <w:r>
        <w:t xml:space="preserve">Qatar Doha offers a unique opportunity to contribute to a region at the forefront of scientific and environmental innovation. The Arabian Gulf’s marine ecosystems are not only vital for biodiversity but also hold immense economic potential, particularly in sectors such as aquaculture, renewable energy, and maritime trade. As an Oceanographer, I am eager to apply my expertise to support projects that enhance the resilience of these systems while promoting sustainable development. Whether it is through studying the impact of desalination plants on marine life or developing strategies to mitigate coastal erosion, I am confident in my ability to make meaningful contributions.</w:t>
      </w:r>
    </w:p>
    <w:p>
      <w:pPr>
        <w:pStyle w:val="BodyText"/>
      </w:pPr>
      <w:r>
        <w:t xml:space="preserve">Thank you for considering my application. I would be honored to bring my skills, experience, and passion for oceanography to [Organization Name] and help advance the critical work being done in Qatar Doha. I am available at your earliest convenience for an interview and can be reached at [your phone number] or [your email address]. Please feel free to contact me if you require additional information or document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Qatar Doha</dc:title>
  <dc:creator/>
  <dc:language>en</dc:language>
  <cp:keywords/>
  <dcterms:created xsi:type="dcterms:W3CDTF">2026-07-21T08:07:43Z</dcterms:created>
  <dcterms:modified xsi:type="dcterms:W3CDTF">2026-07-21T08:07:43Z</dcterms:modified>
</cp:coreProperties>
</file>

<file path=docProps/custom.xml><?xml version="1.0" encoding="utf-8"?>
<Properties xmlns="http://schemas.openxmlformats.org/officeDocument/2006/custom-properties" xmlns:vt="http://schemas.openxmlformats.org/officeDocument/2006/docPropsVTypes"/>
</file>